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43.png" ContentType="image/png"/>
  <Override PartName="/word/media/rId47.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saltempraw"/>
          <w:p>
            <w:pPr>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nms"/>
          <w:p>
            <w:pPr>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gamres"/>
          <w:p>
            <w:pPr>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All variables were fit as main effects, including interactions with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30T19:29:02Z</dcterms:created>
  <dcterms:modified xsi:type="dcterms:W3CDTF">2023-08-30T19: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